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1A077D" w14:textId="51C03618" w:rsidR="00574BF5" w:rsidRPr="00A74953" w:rsidRDefault="00F44FE3" w:rsidP="00A74953">
      <w:pPr>
        <w:spacing w:after="0"/>
        <w:jc w:val="center"/>
        <w:rPr>
          <w:b/>
          <w:sz w:val="28"/>
          <w:szCs w:val="28"/>
        </w:rPr>
      </w:pPr>
      <w:bookmarkStart w:id="0" w:name="_Hlk33518119"/>
      <w:r w:rsidRPr="00A74953">
        <w:rPr>
          <w:b/>
          <w:noProof/>
          <w:sz w:val="28"/>
          <w:szCs w:val="28"/>
        </w:rPr>
        <w:t>Today’s Specials</w:t>
      </w:r>
    </w:p>
    <w:p w14:paraId="5596BA81" w14:textId="793F00FF" w:rsidR="00F34573" w:rsidRPr="00A74953" w:rsidRDefault="00783DC4" w:rsidP="00A74953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 w:rsidRPr="00A74953">
        <w:rPr>
          <w:rFonts w:ascii="Bahnschrift" w:hAnsi="Bahnschrift"/>
          <w:b/>
          <w:sz w:val="28"/>
          <w:szCs w:val="28"/>
        </w:rPr>
        <w:t>9/</w:t>
      </w:r>
      <w:r w:rsidR="001D6934" w:rsidRPr="00A74953">
        <w:rPr>
          <w:rFonts w:ascii="Bahnschrift" w:hAnsi="Bahnschrift"/>
          <w:b/>
          <w:sz w:val="28"/>
          <w:szCs w:val="28"/>
        </w:rPr>
        <w:t>2</w:t>
      </w:r>
      <w:r w:rsidR="00F44FE3" w:rsidRPr="00A74953">
        <w:rPr>
          <w:rFonts w:ascii="Bahnschrift" w:hAnsi="Bahnschrift"/>
          <w:b/>
          <w:sz w:val="28"/>
          <w:szCs w:val="28"/>
        </w:rPr>
        <w:t>5</w:t>
      </w:r>
      <w:r w:rsidR="001D6934" w:rsidRPr="00A74953">
        <w:rPr>
          <w:rFonts w:ascii="Bahnschrift" w:hAnsi="Bahnschrift"/>
          <w:b/>
          <w:sz w:val="28"/>
          <w:szCs w:val="28"/>
        </w:rPr>
        <w:t>/2021</w:t>
      </w:r>
    </w:p>
    <w:p w14:paraId="01162263" w14:textId="4C9E3C99" w:rsidR="00290309" w:rsidRPr="00A74953" w:rsidRDefault="00290309" w:rsidP="00A74953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 w:rsidRPr="00A74953">
        <w:rPr>
          <w:rFonts w:ascii="Bahnschrift" w:hAnsi="Bahnschrift"/>
          <w:b/>
          <w:sz w:val="28"/>
          <w:szCs w:val="28"/>
        </w:rPr>
        <w:t>Soups</w:t>
      </w:r>
    </w:p>
    <w:p w14:paraId="19152F5E" w14:textId="2A7E6AF3" w:rsidR="00D139BE" w:rsidRPr="00A74953" w:rsidRDefault="00F44FE3" w:rsidP="00A74953">
      <w:pPr>
        <w:spacing w:after="0"/>
        <w:jc w:val="center"/>
        <w:rPr>
          <w:rFonts w:ascii="Bahnschrift" w:hAnsi="Bahnschrift"/>
          <w:bCs/>
          <w:color w:val="C00000"/>
          <w:sz w:val="28"/>
          <w:szCs w:val="28"/>
        </w:rPr>
      </w:pPr>
      <w:r w:rsidRPr="00A74953">
        <w:rPr>
          <w:rFonts w:ascii="Bahnschrift" w:hAnsi="Bahnschrift"/>
          <w:bCs/>
          <w:color w:val="C00000"/>
          <w:sz w:val="28"/>
          <w:szCs w:val="28"/>
        </w:rPr>
        <w:t>Chicken Tortellini</w:t>
      </w:r>
    </w:p>
    <w:p w14:paraId="4ED9A4C6" w14:textId="6115A5BB" w:rsidR="00F44FE3" w:rsidRPr="00A74953" w:rsidRDefault="00F44FE3" w:rsidP="00A74953">
      <w:pPr>
        <w:spacing w:after="0"/>
        <w:jc w:val="center"/>
        <w:rPr>
          <w:rFonts w:ascii="Bahnschrift" w:hAnsi="Bahnschrift"/>
          <w:bCs/>
          <w:color w:val="C00000"/>
          <w:sz w:val="28"/>
          <w:szCs w:val="28"/>
        </w:rPr>
      </w:pPr>
      <w:r w:rsidRPr="00A74953">
        <w:rPr>
          <w:rFonts w:ascii="Bahnschrift" w:hAnsi="Bahnschrift"/>
          <w:bCs/>
          <w:color w:val="C00000"/>
          <w:sz w:val="28"/>
          <w:szCs w:val="28"/>
        </w:rPr>
        <w:t>Autumn Butternut</w:t>
      </w:r>
    </w:p>
    <w:p w14:paraId="029240B6" w14:textId="0FDBEA4B" w:rsidR="00F44FE3" w:rsidRPr="00A74953" w:rsidRDefault="00F44FE3" w:rsidP="00A74953">
      <w:pPr>
        <w:spacing w:after="0"/>
        <w:jc w:val="center"/>
        <w:rPr>
          <w:rFonts w:ascii="Bahnschrift" w:hAnsi="Bahnschrift"/>
          <w:bCs/>
          <w:color w:val="C00000"/>
          <w:sz w:val="28"/>
          <w:szCs w:val="28"/>
        </w:rPr>
      </w:pPr>
    </w:p>
    <w:p w14:paraId="02B7F520" w14:textId="1683D4E6" w:rsidR="00F44FE3" w:rsidRPr="00A74953" w:rsidRDefault="00F44FE3" w:rsidP="00A74953">
      <w:pPr>
        <w:spacing w:after="0"/>
        <w:jc w:val="center"/>
        <w:rPr>
          <w:rFonts w:ascii="Bahnschrift" w:hAnsi="Bahnschrift"/>
          <w:b/>
          <w:color w:val="C00000"/>
          <w:sz w:val="28"/>
          <w:szCs w:val="28"/>
        </w:rPr>
      </w:pPr>
      <w:r w:rsidRPr="00A74953">
        <w:rPr>
          <w:rFonts w:ascii="Bahnschrift" w:hAnsi="Bahnschrift"/>
          <w:b/>
          <w:color w:val="C00000"/>
          <w:sz w:val="28"/>
          <w:szCs w:val="28"/>
        </w:rPr>
        <w:t>Blue Cheese Potato Chip</w:t>
      </w:r>
    </w:p>
    <w:p w14:paraId="4DD5E4A3" w14:textId="48DB593D" w:rsidR="00F44FE3" w:rsidRPr="00A74953" w:rsidRDefault="00F44FE3" w:rsidP="00A74953">
      <w:pPr>
        <w:spacing w:after="0"/>
        <w:jc w:val="center"/>
        <w:rPr>
          <w:rFonts w:ascii="Bahnschrift" w:hAnsi="Bahnschrift"/>
          <w:bCs/>
          <w:color w:val="C00000"/>
          <w:sz w:val="28"/>
          <w:szCs w:val="28"/>
        </w:rPr>
      </w:pPr>
      <w:r w:rsidRPr="00A74953">
        <w:rPr>
          <w:rFonts w:ascii="Bahnschrift" w:hAnsi="Bahnschrift"/>
          <w:bCs/>
          <w:color w:val="C00000"/>
          <w:sz w:val="28"/>
          <w:szCs w:val="28"/>
        </w:rPr>
        <w:t xml:space="preserve">Our crispy house chips, topped with a cream blue cheese sauce, </w:t>
      </w:r>
      <w:r w:rsidR="00073D2E" w:rsidRPr="00A74953">
        <w:rPr>
          <w:rFonts w:ascii="Bahnschrift" w:hAnsi="Bahnschrift"/>
          <w:bCs/>
          <w:color w:val="C00000"/>
          <w:sz w:val="28"/>
          <w:szCs w:val="28"/>
        </w:rPr>
        <w:t xml:space="preserve">crumbled blue cheese, </w:t>
      </w:r>
      <w:r w:rsidRPr="00A74953">
        <w:rPr>
          <w:rFonts w:ascii="Bahnschrift" w:hAnsi="Bahnschrift"/>
          <w:bCs/>
          <w:color w:val="C00000"/>
          <w:sz w:val="28"/>
          <w:szCs w:val="28"/>
        </w:rPr>
        <w:t>chopped tomato, jalapenos, and fresh scallion</w:t>
      </w:r>
    </w:p>
    <w:p w14:paraId="278AB8AF" w14:textId="3AC2F4B5" w:rsidR="00F44FE3" w:rsidRPr="00A74953" w:rsidRDefault="00F44FE3" w:rsidP="00A74953">
      <w:pPr>
        <w:spacing w:after="0"/>
        <w:jc w:val="center"/>
        <w:rPr>
          <w:rFonts w:ascii="Bahnschrift" w:hAnsi="Bahnschrift"/>
          <w:bCs/>
          <w:color w:val="C00000"/>
          <w:sz w:val="28"/>
          <w:szCs w:val="28"/>
        </w:rPr>
      </w:pPr>
    </w:p>
    <w:p w14:paraId="643296B3" w14:textId="5A8B267D" w:rsidR="00F44FE3" w:rsidRPr="00A74953" w:rsidRDefault="00F44FE3" w:rsidP="00A74953">
      <w:pPr>
        <w:spacing w:after="0"/>
        <w:jc w:val="center"/>
        <w:rPr>
          <w:rFonts w:ascii="Bahnschrift" w:hAnsi="Bahnschrift"/>
          <w:b/>
          <w:color w:val="C00000"/>
          <w:sz w:val="28"/>
          <w:szCs w:val="28"/>
        </w:rPr>
      </w:pPr>
      <w:r w:rsidRPr="00A74953">
        <w:rPr>
          <w:rFonts w:ascii="Bahnschrift" w:hAnsi="Bahnschrift"/>
          <w:b/>
          <w:color w:val="C00000"/>
          <w:sz w:val="28"/>
          <w:szCs w:val="28"/>
        </w:rPr>
        <w:t>Jumbo Vidalia Onion Rings</w:t>
      </w:r>
    </w:p>
    <w:p w14:paraId="54A025D6" w14:textId="77777777" w:rsidR="00073D2E" w:rsidRPr="00A74953" w:rsidRDefault="00073D2E" w:rsidP="00A74953">
      <w:pPr>
        <w:spacing w:after="0"/>
        <w:jc w:val="center"/>
        <w:rPr>
          <w:rFonts w:ascii="Bahnschrift" w:hAnsi="Bahnschrift"/>
          <w:b/>
          <w:sz w:val="28"/>
          <w:szCs w:val="28"/>
        </w:rPr>
      </w:pPr>
    </w:p>
    <w:p w14:paraId="7174E4B3" w14:textId="2B2564FE" w:rsidR="00073D2E" w:rsidRPr="00A74953" w:rsidRDefault="00073D2E" w:rsidP="00A74953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 w:rsidRPr="00A74953">
        <w:rPr>
          <w:rFonts w:ascii="Bahnschrift" w:hAnsi="Bahnschrift"/>
          <w:b/>
          <w:sz w:val="28"/>
          <w:szCs w:val="28"/>
        </w:rPr>
        <w:t>LUV U Honey Wrap</w:t>
      </w:r>
    </w:p>
    <w:p w14:paraId="2C768F8E" w14:textId="07742462" w:rsidR="00073D2E" w:rsidRPr="00A74953" w:rsidRDefault="00073D2E" w:rsidP="00A74953">
      <w:pPr>
        <w:spacing w:after="0"/>
        <w:jc w:val="center"/>
        <w:rPr>
          <w:rFonts w:ascii="Bahnschrift" w:hAnsi="Bahnschrift"/>
          <w:bCs/>
          <w:sz w:val="28"/>
          <w:szCs w:val="28"/>
        </w:rPr>
      </w:pPr>
      <w:r w:rsidRPr="00A74953">
        <w:rPr>
          <w:rFonts w:ascii="Bahnschrift" w:hAnsi="Bahnschrift"/>
          <w:bCs/>
          <w:sz w:val="28"/>
          <w:szCs w:val="28"/>
        </w:rPr>
        <w:t>All white meat chicken salad, crisp apples, roasted sunflower seeds, sundried cranberries, baby spinach, red onions, and drizzled with local honey 10</w:t>
      </w:r>
      <w:r w:rsidR="00DC0794" w:rsidRPr="00A74953">
        <w:rPr>
          <w:rFonts w:ascii="Bahnschrift" w:hAnsi="Bahnschrift"/>
          <w:bCs/>
          <w:sz w:val="28"/>
          <w:szCs w:val="28"/>
        </w:rPr>
        <w:t>.25</w:t>
      </w:r>
    </w:p>
    <w:p w14:paraId="7B605C54" w14:textId="77777777" w:rsidR="00F44FE3" w:rsidRPr="00A74953" w:rsidRDefault="00F44FE3" w:rsidP="00A74953">
      <w:pPr>
        <w:spacing w:after="0"/>
        <w:jc w:val="center"/>
        <w:rPr>
          <w:rFonts w:ascii="Bahnschrift" w:hAnsi="Bahnschrift"/>
          <w:b/>
          <w:color w:val="833C0B" w:themeColor="accent2" w:themeShade="80"/>
          <w:sz w:val="28"/>
          <w:szCs w:val="28"/>
        </w:rPr>
      </w:pPr>
    </w:p>
    <w:bookmarkEnd w:id="0"/>
    <w:p w14:paraId="65154515" w14:textId="41DFB658" w:rsidR="00D139BE" w:rsidRPr="00A74953" w:rsidRDefault="00F44FE3" w:rsidP="00A74953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 w:rsidRPr="00A74953">
        <w:rPr>
          <w:rFonts w:ascii="Bahnschrift" w:hAnsi="Bahnschrift"/>
          <w:b/>
          <w:sz w:val="28"/>
          <w:szCs w:val="28"/>
        </w:rPr>
        <w:t>The Po</w:t>
      </w:r>
      <w:r w:rsidR="00073D2E" w:rsidRPr="00A74953">
        <w:rPr>
          <w:rFonts w:ascii="Bahnschrift" w:hAnsi="Bahnschrift"/>
          <w:b/>
          <w:sz w:val="28"/>
          <w:szCs w:val="28"/>
        </w:rPr>
        <w:t xml:space="preserve">m &amp; Pear </w:t>
      </w:r>
      <w:r w:rsidRPr="00A74953">
        <w:rPr>
          <w:rFonts w:ascii="Bahnschrift" w:hAnsi="Bahnschrift"/>
          <w:b/>
          <w:sz w:val="28"/>
          <w:szCs w:val="28"/>
        </w:rPr>
        <w:t>Salad Special</w:t>
      </w:r>
    </w:p>
    <w:p w14:paraId="426B6AC3" w14:textId="7326855D" w:rsidR="00F44FE3" w:rsidRPr="00A74953" w:rsidRDefault="00F44FE3" w:rsidP="00A74953">
      <w:pPr>
        <w:spacing w:after="0"/>
        <w:jc w:val="center"/>
        <w:rPr>
          <w:rFonts w:ascii="Bahnschrift" w:hAnsi="Bahnschrift"/>
          <w:bCs/>
          <w:sz w:val="28"/>
          <w:szCs w:val="28"/>
        </w:rPr>
      </w:pPr>
      <w:r w:rsidRPr="00A74953">
        <w:rPr>
          <w:rFonts w:ascii="Bahnschrift" w:hAnsi="Bahnschrift"/>
          <w:bCs/>
          <w:sz w:val="28"/>
          <w:szCs w:val="28"/>
        </w:rPr>
        <w:t xml:space="preserve">Mixed greens, topped with pomegranate seeds, </w:t>
      </w:r>
      <w:r w:rsidR="00290309" w:rsidRPr="00A74953">
        <w:rPr>
          <w:rFonts w:ascii="Bahnschrift" w:hAnsi="Bahnschrift"/>
          <w:bCs/>
          <w:sz w:val="28"/>
          <w:szCs w:val="28"/>
        </w:rPr>
        <w:t>roasted butternut</w:t>
      </w:r>
      <w:r w:rsidR="00073D2E" w:rsidRPr="00A74953">
        <w:rPr>
          <w:rFonts w:ascii="Bahnschrift" w:hAnsi="Bahnschrift"/>
          <w:bCs/>
          <w:sz w:val="28"/>
          <w:szCs w:val="28"/>
        </w:rPr>
        <w:t>,</w:t>
      </w:r>
      <w:r w:rsidRPr="00A74953">
        <w:rPr>
          <w:rFonts w:ascii="Bahnschrift" w:hAnsi="Bahnschrift"/>
          <w:bCs/>
          <w:sz w:val="28"/>
          <w:szCs w:val="28"/>
        </w:rPr>
        <w:t xml:space="preserve"> creamy crumbled goat cheese, </w:t>
      </w:r>
      <w:r w:rsidR="00073D2E" w:rsidRPr="00A74953">
        <w:rPr>
          <w:rFonts w:ascii="Bahnschrift" w:hAnsi="Bahnschrift"/>
          <w:bCs/>
          <w:sz w:val="28"/>
          <w:szCs w:val="28"/>
        </w:rPr>
        <w:t>carrots, cucumbers, and jumbo pecans, topped with a grilled chicken breast, with house balsamic dressing</w:t>
      </w:r>
      <w:r w:rsidR="00DC0794" w:rsidRPr="00A74953">
        <w:rPr>
          <w:rFonts w:ascii="Bahnschrift" w:hAnsi="Bahnschrift"/>
          <w:bCs/>
          <w:sz w:val="28"/>
          <w:szCs w:val="28"/>
        </w:rPr>
        <w:t xml:space="preserve"> 14.</w:t>
      </w:r>
      <w:r w:rsidR="00290309" w:rsidRPr="00A74953">
        <w:rPr>
          <w:rFonts w:ascii="Bahnschrift" w:hAnsi="Bahnschrift"/>
          <w:bCs/>
          <w:sz w:val="28"/>
          <w:szCs w:val="28"/>
        </w:rPr>
        <w:t>75</w:t>
      </w:r>
    </w:p>
    <w:p w14:paraId="4B384A25" w14:textId="77777777" w:rsidR="00073D2E" w:rsidRPr="00A74953" w:rsidRDefault="00073D2E" w:rsidP="00A74953">
      <w:pPr>
        <w:spacing w:after="0"/>
        <w:jc w:val="center"/>
        <w:rPr>
          <w:rFonts w:ascii="Bahnschrift" w:hAnsi="Bahnschrift"/>
          <w:b/>
          <w:sz w:val="28"/>
          <w:szCs w:val="28"/>
        </w:rPr>
      </w:pPr>
    </w:p>
    <w:p w14:paraId="7CB83779" w14:textId="5E6A43CE" w:rsidR="0016211E" w:rsidRPr="00A74953" w:rsidRDefault="00DC0794" w:rsidP="00A74953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 w:rsidRPr="00A74953">
        <w:rPr>
          <w:rFonts w:ascii="Bahnschrift" w:hAnsi="Bahnschrift"/>
          <w:b/>
          <w:sz w:val="28"/>
          <w:szCs w:val="28"/>
        </w:rPr>
        <w:t>First Stop Spot P</w:t>
      </w:r>
      <w:r w:rsidR="00073D2E" w:rsidRPr="00A74953">
        <w:rPr>
          <w:rFonts w:ascii="Bahnschrift" w:hAnsi="Bahnschrift"/>
          <w:b/>
          <w:sz w:val="28"/>
          <w:szCs w:val="28"/>
        </w:rPr>
        <w:t>anini</w:t>
      </w:r>
    </w:p>
    <w:p w14:paraId="4B793A3B" w14:textId="73603402" w:rsidR="00D139BE" w:rsidRPr="00A74953" w:rsidRDefault="00073D2E" w:rsidP="00A74953">
      <w:pPr>
        <w:spacing w:after="0"/>
        <w:jc w:val="center"/>
        <w:rPr>
          <w:rFonts w:ascii="Bahnschrift" w:hAnsi="Bahnschrift"/>
          <w:bCs/>
          <w:sz w:val="28"/>
          <w:szCs w:val="28"/>
        </w:rPr>
      </w:pPr>
      <w:r w:rsidRPr="00A74953">
        <w:rPr>
          <w:rFonts w:ascii="Bahnschrift" w:hAnsi="Bahnschrift"/>
          <w:bCs/>
          <w:sz w:val="28"/>
          <w:szCs w:val="28"/>
        </w:rPr>
        <w:t>Roasted Turkey, Vermont Cheddar cheese, Applewood smoked bacon, tomato, and our house chipotle mayo, served on Arthur Avenue Italian bread, panini style 10</w:t>
      </w:r>
    </w:p>
    <w:p w14:paraId="2696148A" w14:textId="77777777" w:rsidR="00073D2E" w:rsidRPr="00A74953" w:rsidRDefault="00073D2E" w:rsidP="00A74953">
      <w:pPr>
        <w:spacing w:after="0"/>
        <w:jc w:val="center"/>
        <w:rPr>
          <w:rFonts w:ascii="Bahnschrift" w:hAnsi="Bahnschrift"/>
          <w:b/>
          <w:sz w:val="28"/>
          <w:szCs w:val="28"/>
        </w:rPr>
      </w:pPr>
    </w:p>
    <w:p w14:paraId="390D6D85" w14:textId="2E4B7C8D" w:rsidR="00F7575D" w:rsidRPr="00A74953" w:rsidRDefault="00073D2E" w:rsidP="00A74953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 w:rsidRPr="00A74953">
        <w:rPr>
          <w:rFonts w:ascii="Bahnschrift" w:hAnsi="Bahnschrift"/>
          <w:b/>
          <w:sz w:val="28"/>
          <w:szCs w:val="28"/>
        </w:rPr>
        <w:t>Power Ride Salmon Wrap</w:t>
      </w:r>
    </w:p>
    <w:p w14:paraId="20F5EECA" w14:textId="61B5DDCF" w:rsidR="00073D2E" w:rsidRPr="00A74953" w:rsidRDefault="00073D2E" w:rsidP="00A74953">
      <w:pPr>
        <w:spacing w:after="0"/>
        <w:jc w:val="center"/>
        <w:rPr>
          <w:rFonts w:ascii="Bahnschrift" w:hAnsi="Bahnschrift"/>
          <w:bCs/>
          <w:sz w:val="28"/>
          <w:szCs w:val="28"/>
        </w:rPr>
      </w:pPr>
      <w:r w:rsidRPr="00A74953">
        <w:rPr>
          <w:rFonts w:ascii="Bahnschrift" w:hAnsi="Bahnschrift"/>
          <w:bCs/>
          <w:sz w:val="28"/>
          <w:szCs w:val="28"/>
        </w:rPr>
        <w:t>Fresh grilled lemon herb salmon, stuffed in a wrap with baby kale, tomato, carrots, cucumbers, red onions, and dressed with a lemon olive oil</w:t>
      </w:r>
      <w:r w:rsidR="00DC0794" w:rsidRPr="00A74953">
        <w:rPr>
          <w:rFonts w:ascii="Bahnschrift" w:hAnsi="Bahnschrift"/>
          <w:bCs/>
          <w:sz w:val="28"/>
          <w:szCs w:val="28"/>
        </w:rPr>
        <w:t xml:space="preserve"> 11</w:t>
      </w:r>
    </w:p>
    <w:p w14:paraId="1CE696F4" w14:textId="2DB8136C" w:rsidR="0044658F" w:rsidRPr="00A74953" w:rsidRDefault="0044658F" w:rsidP="00A74953">
      <w:pPr>
        <w:spacing w:after="0"/>
        <w:jc w:val="center"/>
        <w:rPr>
          <w:rFonts w:ascii="Bahnschrift" w:hAnsi="Bahnschrift"/>
          <w:bCs/>
          <w:sz w:val="28"/>
          <w:szCs w:val="28"/>
        </w:rPr>
      </w:pPr>
    </w:p>
    <w:p w14:paraId="43689728" w14:textId="1F03C5B8" w:rsidR="00DC0794" w:rsidRPr="00A74953" w:rsidRDefault="00DC0794" w:rsidP="00A74953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 w:rsidRPr="00A74953">
        <w:rPr>
          <w:rFonts w:ascii="Bahnschrift" w:hAnsi="Bahnschrift"/>
          <w:b/>
          <w:sz w:val="28"/>
          <w:szCs w:val="28"/>
        </w:rPr>
        <w:t>Figgy Ham Panini</w:t>
      </w:r>
    </w:p>
    <w:p w14:paraId="2CCF2A74" w14:textId="77EDD739" w:rsidR="00DC0794" w:rsidRPr="00A74953" w:rsidRDefault="00DC0794" w:rsidP="00A74953">
      <w:pPr>
        <w:spacing w:after="0"/>
        <w:jc w:val="center"/>
        <w:rPr>
          <w:rFonts w:ascii="Bahnschrift" w:hAnsi="Bahnschrift"/>
          <w:bCs/>
          <w:sz w:val="28"/>
          <w:szCs w:val="28"/>
        </w:rPr>
      </w:pPr>
      <w:r w:rsidRPr="00A74953">
        <w:rPr>
          <w:rFonts w:ascii="Bahnschrift" w:hAnsi="Bahnschrift"/>
          <w:bCs/>
          <w:sz w:val="28"/>
          <w:szCs w:val="28"/>
        </w:rPr>
        <w:t>Honey Ham, house fig spread, baby arugula, cream brie cheese, caramelized onions, served on Iggy’s multi-grain bread 10</w:t>
      </w:r>
    </w:p>
    <w:p w14:paraId="44B14E4C" w14:textId="77777777" w:rsidR="00290309" w:rsidRPr="00A74953" w:rsidRDefault="00290309" w:rsidP="00A74953">
      <w:pPr>
        <w:spacing w:after="0"/>
        <w:jc w:val="center"/>
        <w:rPr>
          <w:rFonts w:ascii="Bahnschrift" w:hAnsi="Bahnschrift"/>
          <w:b/>
          <w:sz w:val="28"/>
          <w:szCs w:val="28"/>
        </w:rPr>
        <w:sectPr w:rsidR="00290309" w:rsidRPr="00A74953" w:rsidSect="00290309">
          <w:pgSz w:w="12240" w:h="15840" w:code="1"/>
          <w:pgMar w:top="720" w:right="720" w:bottom="720" w:left="720" w:header="720" w:footer="720" w:gutter="0"/>
          <w:cols w:space="720"/>
          <w:docGrid w:linePitch="360"/>
        </w:sectPr>
      </w:pPr>
    </w:p>
    <w:p w14:paraId="20F88625" w14:textId="1996AE81" w:rsidR="00290309" w:rsidRPr="00A74953" w:rsidRDefault="00290309" w:rsidP="00A74953">
      <w:pPr>
        <w:spacing w:after="0"/>
        <w:jc w:val="center"/>
        <w:rPr>
          <w:rFonts w:ascii="Bahnschrift" w:hAnsi="Bahnschrift"/>
          <w:b/>
          <w:sz w:val="28"/>
          <w:szCs w:val="28"/>
        </w:rPr>
      </w:pPr>
    </w:p>
    <w:p w14:paraId="12E9CB31" w14:textId="77777777" w:rsidR="00A74953" w:rsidRPr="00A74953" w:rsidRDefault="00A74953" w:rsidP="00A74953">
      <w:pPr>
        <w:spacing w:after="0"/>
        <w:jc w:val="center"/>
        <w:rPr>
          <w:rFonts w:ascii="Bahnschrift" w:hAnsi="Bahnschrift"/>
          <w:b/>
          <w:sz w:val="28"/>
          <w:szCs w:val="28"/>
        </w:rPr>
      </w:pPr>
    </w:p>
    <w:p w14:paraId="2BB1CCF7" w14:textId="4B1F82CD" w:rsidR="00290309" w:rsidRPr="00A74953" w:rsidRDefault="00290309" w:rsidP="00A74953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 w:rsidRPr="00A74953">
        <w:rPr>
          <w:rFonts w:ascii="Bahnschrift" w:hAnsi="Bahnschrift"/>
          <w:b/>
          <w:sz w:val="28"/>
          <w:szCs w:val="28"/>
        </w:rPr>
        <w:t>Saturday Arugula Salad</w:t>
      </w:r>
    </w:p>
    <w:p w14:paraId="5F10EBC8" w14:textId="77777777" w:rsidR="00290309" w:rsidRPr="00A74953" w:rsidRDefault="00290309" w:rsidP="00A74953">
      <w:pPr>
        <w:spacing w:after="0"/>
        <w:jc w:val="center"/>
        <w:rPr>
          <w:rFonts w:ascii="Bahnschrift" w:hAnsi="Bahnschrift"/>
          <w:bCs/>
          <w:sz w:val="28"/>
          <w:szCs w:val="28"/>
        </w:rPr>
      </w:pPr>
      <w:r w:rsidRPr="00A74953">
        <w:rPr>
          <w:rFonts w:ascii="Bahnschrift" w:hAnsi="Bahnschrift"/>
          <w:bCs/>
          <w:sz w:val="28"/>
          <w:szCs w:val="28"/>
        </w:rPr>
        <w:t>Baby Arugula, topped with ancient grain farro, fresh crumbled feta, carrots, cucumbers, marinade artichokes, olives, and our house White Bean Burger served with fresh lemon olive oil dressing, 14.75</w:t>
      </w:r>
    </w:p>
    <w:p w14:paraId="7A6698CB" w14:textId="4D00A3F3" w:rsidR="00290309" w:rsidRPr="00A74953" w:rsidRDefault="00290309" w:rsidP="00A74953">
      <w:pPr>
        <w:spacing w:after="0"/>
        <w:jc w:val="center"/>
        <w:rPr>
          <w:rFonts w:ascii="Bahnschrift" w:hAnsi="Bahnschrift"/>
          <w:bCs/>
          <w:sz w:val="28"/>
          <w:szCs w:val="28"/>
        </w:rPr>
      </w:pPr>
    </w:p>
    <w:p w14:paraId="2C9E7307" w14:textId="77777777" w:rsidR="00290309" w:rsidRPr="00A74953" w:rsidRDefault="00290309" w:rsidP="00A74953">
      <w:pPr>
        <w:spacing w:after="0"/>
        <w:jc w:val="center"/>
        <w:rPr>
          <w:rFonts w:ascii="Bahnschrift" w:hAnsi="Bahnschrift"/>
          <w:bCs/>
          <w:sz w:val="28"/>
          <w:szCs w:val="28"/>
        </w:rPr>
      </w:pPr>
    </w:p>
    <w:p w14:paraId="44EE7B03" w14:textId="198BA56D" w:rsidR="002971B9" w:rsidRPr="00A74953" w:rsidRDefault="002971B9" w:rsidP="00A74953">
      <w:pPr>
        <w:spacing w:after="0"/>
        <w:jc w:val="center"/>
        <w:rPr>
          <w:rFonts w:ascii="Bahnschrift" w:hAnsi="Bahnschrift"/>
          <w:b/>
          <w:sz w:val="28"/>
          <w:szCs w:val="28"/>
        </w:rPr>
      </w:pPr>
    </w:p>
    <w:p w14:paraId="5B890B8C" w14:textId="338CDAAB" w:rsidR="002971B9" w:rsidRPr="00A74953" w:rsidRDefault="002971B9" w:rsidP="00A74953">
      <w:pPr>
        <w:spacing w:after="0"/>
        <w:jc w:val="center"/>
        <w:rPr>
          <w:rFonts w:ascii="Bahnschrift" w:hAnsi="Bahnschrift"/>
          <w:b/>
          <w:sz w:val="28"/>
          <w:szCs w:val="28"/>
        </w:rPr>
      </w:pPr>
    </w:p>
    <w:p w14:paraId="3DAD9FAC" w14:textId="48D36340" w:rsidR="002971B9" w:rsidRPr="00A74953" w:rsidRDefault="002971B9" w:rsidP="00A74953">
      <w:pPr>
        <w:spacing w:after="0"/>
        <w:jc w:val="center"/>
        <w:rPr>
          <w:rFonts w:ascii="Bahnschrift" w:hAnsi="Bahnschrift"/>
          <w:b/>
          <w:sz w:val="28"/>
          <w:szCs w:val="28"/>
        </w:rPr>
      </w:pPr>
    </w:p>
    <w:p w14:paraId="709358F3" w14:textId="77777777" w:rsidR="002971B9" w:rsidRPr="00A74953" w:rsidRDefault="002971B9" w:rsidP="00A74953">
      <w:pPr>
        <w:spacing w:after="0"/>
        <w:jc w:val="center"/>
        <w:rPr>
          <w:rFonts w:ascii="Bahnschrift" w:hAnsi="Bahnschrift"/>
          <w:b/>
          <w:sz w:val="28"/>
          <w:szCs w:val="28"/>
        </w:rPr>
      </w:pPr>
    </w:p>
    <w:p w14:paraId="7552182B" w14:textId="69762972" w:rsidR="00FF49BE" w:rsidRPr="00A74953" w:rsidRDefault="00FF49BE" w:rsidP="00A74953">
      <w:pPr>
        <w:spacing w:after="0"/>
        <w:jc w:val="center"/>
        <w:rPr>
          <w:rFonts w:ascii="Bahnschrift" w:hAnsi="Bahnschrift"/>
          <w:b/>
          <w:sz w:val="28"/>
          <w:szCs w:val="28"/>
        </w:rPr>
      </w:pPr>
    </w:p>
    <w:p w14:paraId="7520F61E" w14:textId="0C8ED8D5" w:rsidR="00FF49BE" w:rsidRPr="00A74953" w:rsidRDefault="00FF49BE" w:rsidP="00A74953">
      <w:pPr>
        <w:spacing w:after="0"/>
        <w:jc w:val="center"/>
        <w:rPr>
          <w:rFonts w:ascii="Bahnschrift" w:hAnsi="Bahnschrift"/>
          <w:b/>
          <w:sz w:val="28"/>
          <w:szCs w:val="28"/>
        </w:rPr>
      </w:pPr>
    </w:p>
    <w:p w14:paraId="5F2127A3" w14:textId="15FA8444" w:rsidR="00FF49BE" w:rsidRPr="004C0C78" w:rsidRDefault="00FF49BE" w:rsidP="00A74953">
      <w:pPr>
        <w:spacing w:after="0"/>
        <w:jc w:val="center"/>
        <w:rPr>
          <w:rFonts w:ascii="Bahnschrift" w:hAnsi="Bahnschrift"/>
          <w:b/>
          <w:sz w:val="24"/>
          <w:szCs w:val="24"/>
        </w:rPr>
      </w:pPr>
    </w:p>
    <w:p w14:paraId="46B0D555" w14:textId="77777777" w:rsidR="00FF49BE" w:rsidRPr="004C0C78" w:rsidRDefault="00FF49BE" w:rsidP="00E5122B">
      <w:pPr>
        <w:spacing w:after="0"/>
        <w:jc w:val="center"/>
        <w:rPr>
          <w:rFonts w:ascii="Bahnschrift" w:hAnsi="Bahnschrift"/>
          <w:b/>
          <w:sz w:val="24"/>
          <w:szCs w:val="24"/>
        </w:rPr>
      </w:pPr>
    </w:p>
    <w:p w14:paraId="2744AAA1" w14:textId="77777777" w:rsidR="00FF49BE" w:rsidRPr="00153637" w:rsidRDefault="00FF49BE" w:rsidP="00FF49BE">
      <w:pPr>
        <w:spacing w:after="0"/>
        <w:jc w:val="center"/>
        <w:rPr>
          <w:rFonts w:ascii="Bahnschrift" w:hAnsi="Bahnschrift"/>
          <w:b/>
          <w:sz w:val="32"/>
          <w:szCs w:val="32"/>
        </w:rPr>
      </w:pPr>
    </w:p>
    <w:p w14:paraId="10529DFC" w14:textId="77777777" w:rsidR="00FF49BE" w:rsidRDefault="00FF49BE" w:rsidP="00FF49BE">
      <w:pPr>
        <w:spacing w:after="0"/>
        <w:jc w:val="center"/>
        <w:rPr>
          <w:rFonts w:ascii="Bahnschrift" w:hAnsi="Bahnschrift"/>
          <w:b/>
          <w:sz w:val="24"/>
          <w:szCs w:val="24"/>
        </w:rPr>
      </w:pPr>
    </w:p>
    <w:p w14:paraId="5FCA64F9" w14:textId="77777777" w:rsidR="00C74B92" w:rsidRDefault="00C74B92" w:rsidP="00E5122B">
      <w:pPr>
        <w:spacing w:after="0"/>
        <w:jc w:val="center"/>
        <w:rPr>
          <w:rFonts w:ascii="Bahnschrift" w:hAnsi="Bahnschrift"/>
          <w:b/>
          <w:sz w:val="24"/>
          <w:szCs w:val="24"/>
        </w:rPr>
      </w:pPr>
    </w:p>
    <w:sectPr w:rsidR="00C74B92" w:rsidSect="00A74953">
      <w:type w:val="continuous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33D74F" w14:textId="77777777" w:rsidR="00E30407" w:rsidRDefault="00E30407" w:rsidP="005527CF">
      <w:pPr>
        <w:spacing w:after="0" w:line="240" w:lineRule="auto"/>
      </w:pPr>
      <w:r>
        <w:separator/>
      </w:r>
    </w:p>
  </w:endnote>
  <w:endnote w:type="continuationSeparator" w:id="0">
    <w:p w14:paraId="10DD588F" w14:textId="77777777" w:rsidR="00E30407" w:rsidRDefault="00E30407" w:rsidP="005527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393876" w14:textId="77777777" w:rsidR="00E30407" w:rsidRDefault="00E30407" w:rsidP="005527CF">
      <w:pPr>
        <w:spacing w:after="0" w:line="240" w:lineRule="auto"/>
      </w:pPr>
      <w:r>
        <w:separator/>
      </w:r>
    </w:p>
  </w:footnote>
  <w:footnote w:type="continuationSeparator" w:id="0">
    <w:p w14:paraId="02F105BC" w14:textId="77777777" w:rsidR="00E30407" w:rsidRDefault="00E30407" w:rsidP="005527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9928F0"/>
    <w:multiLevelType w:val="hybridMultilevel"/>
    <w:tmpl w:val="E2EC0294"/>
    <w:lvl w:ilvl="0" w:tplc="0CF2F5A8">
      <w:start w:val="860"/>
      <w:numFmt w:val="bullet"/>
      <w:lvlText w:val="-"/>
      <w:lvlJc w:val="left"/>
      <w:pPr>
        <w:ind w:left="45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xMrY0Nzc2NDEytTRU0lEKTi0uzszPAykwNqwFAMRWSHktAAAA"/>
  </w:docVars>
  <w:rsids>
    <w:rsidRoot w:val="008716F6"/>
    <w:rsid w:val="00000955"/>
    <w:rsid w:val="000075B6"/>
    <w:rsid w:val="00013EA7"/>
    <w:rsid w:val="00016004"/>
    <w:rsid w:val="0002560E"/>
    <w:rsid w:val="000262EA"/>
    <w:rsid w:val="00045233"/>
    <w:rsid w:val="00060506"/>
    <w:rsid w:val="00070864"/>
    <w:rsid w:val="00073D2E"/>
    <w:rsid w:val="00075E81"/>
    <w:rsid w:val="00095ADA"/>
    <w:rsid w:val="000A3415"/>
    <w:rsid w:val="000A71CD"/>
    <w:rsid w:val="000C4048"/>
    <w:rsid w:val="000E33E2"/>
    <w:rsid w:val="000F07A0"/>
    <w:rsid w:val="000F39C2"/>
    <w:rsid w:val="0010067A"/>
    <w:rsid w:val="0010751E"/>
    <w:rsid w:val="00112BBF"/>
    <w:rsid w:val="00120FEB"/>
    <w:rsid w:val="00124F0E"/>
    <w:rsid w:val="00135A03"/>
    <w:rsid w:val="00136E20"/>
    <w:rsid w:val="00140ABE"/>
    <w:rsid w:val="001448D0"/>
    <w:rsid w:val="00144EBD"/>
    <w:rsid w:val="00153637"/>
    <w:rsid w:val="0016211E"/>
    <w:rsid w:val="001638E2"/>
    <w:rsid w:val="00171973"/>
    <w:rsid w:val="00176862"/>
    <w:rsid w:val="00184EA9"/>
    <w:rsid w:val="001935F4"/>
    <w:rsid w:val="001A20E1"/>
    <w:rsid w:val="001B45FA"/>
    <w:rsid w:val="001B6BDF"/>
    <w:rsid w:val="001C1612"/>
    <w:rsid w:val="001D4488"/>
    <w:rsid w:val="001D6934"/>
    <w:rsid w:val="002003A3"/>
    <w:rsid w:val="002016A1"/>
    <w:rsid w:val="00202E65"/>
    <w:rsid w:val="0022295D"/>
    <w:rsid w:val="00226C33"/>
    <w:rsid w:val="00261D65"/>
    <w:rsid w:val="002672CA"/>
    <w:rsid w:val="002837AB"/>
    <w:rsid w:val="00286110"/>
    <w:rsid w:val="002876C0"/>
    <w:rsid w:val="00290309"/>
    <w:rsid w:val="002971B9"/>
    <w:rsid w:val="002B0B53"/>
    <w:rsid w:val="002C4DBB"/>
    <w:rsid w:val="002E0D72"/>
    <w:rsid w:val="002E0F57"/>
    <w:rsid w:val="002E55BD"/>
    <w:rsid w:val="002E5B96"/>
    <w:rsid w:val="00312509"/>
    <w:rsid w:val="00314573"/>
    <w:rsid w:val="003167BA"/>
    <w:rsid w:val="003359B1"/>
    <w:rsid w:val="00337EB7"/>
    <w:rsid w:val="003571F9"/>
    <w:rsid w:val="00383B19"/>
    <w:rsid w:val="00383DFB"/>
    <w:rsid w:val="00393849"/>
    <w:rsid w:val="00395C83"/>
    <w:rsid w:val="003C490C"/>
    <w:rsid w:val="003C70BD"/>
    <w:rsid w:val="003E008A"/>
    <w:rsid w:val="003F3654"/>
    <w:rsid w:val="00412E87"/>
    <w:rsid w:val="00426656"/>
    <w:rsid w:val="004437E9"/>
    <w:rsid w:val="00445C55"/>
    <w:rsid w:val="0044658F"/>
    <w:rsid w:val="004476CD"/>
    <w:rsid w:val="00456113"/>
    <w:rsid w:val="004572B2"/>
    <w:rsid w:val="00464B3A"/>
    <w:rsid w:val="004A4F1E"/>
    <w:rsid w:val="004B047D"/>
    <w:rsid w:val="004B0733"/>
    <w:rsid w:val="004B5A9A"/>
    <w:rsid w:val="004B6213"/>
    <w:rsid w:val="004B6BE5"/>
    <w:rsid w:val="004C0C78"/>
    <w:rsid w:val="004C149E"/>
    <w:rsid w:val="004D5960"/>
    <w:rsid w:val="00522894"/>
    <w:rsid w:val="00537BED"/>
    <w:rsid w:val="00544F19"/>
    <w:rsid w:val="005506C5"/>
    <w:rsid w:val="005527CF"/>
    <w:rsid w:val="00555FEA"/>
    <w:rsid w:val="00556D30"/>
    <w:rsid w:val="00560170"/>
    <w:rsid w:val="00561244"/>
    <w:rsid w:val="0057046D"/>
    <w:rsid w:val="00571A74"/>
    <w:rsid w:val="00571AA1"/>
    <w:rsid w:val="00574BF5"/>
    <w:rsid w:val="0057751F"/>
    <w:rsid w:val="00590907"/>
    <w:rsid w:val="005A3B8D"/>
    <w:rsid w:val="005C101A"/>
    <w:rsid w:val="005C37B8"/>
    <w:rsid w:val="005D5054"/>
    <w:rsid w:val="005E46C6"/>
    <w:rsid w:val="005F19E2"/>
    <w:rsid w:val="00601286"/>
    <w:rsid w:val="006123E8"/>
    <w:rsid w:val="00613A57"/>
    <w:rsid w:val="00623B96"/>
    <w:rsid w:val="006256F6"/>
    <w:rsid w:val="00627EAA"/>
    <w:rsid w:val="00654155"/>
    <w:rsid w:val="00660654"/>
    <w:rsid w:val="006851CE"/>
    <w:rsid w:val="006860F1"/>
    <w:rsid w:val="00690232"/>
    <w:rsid w:val="00694D28"/>
    <w:rsid w:val="006A6E20"/>
    <w:rsid w:val="006C3289"/>
    <w:rsid w:val="006D28A2"/>
    <w:rsid w:val="006E2F6F"/>
    <w:rsid w:val="00707383"/>
    <w:rsid w:val="007108A1"/>
    <w:rsid w:val="00717179"/>
    <w:rsid w:val="007234F9"/>
    <w:rsid w:val="00756E23"/>
    <w:rsid w:val="007720B7"/>
    <w:rsid w:val="00777B35"/>
    <w:rsid w:val="00783C7A"/>
    <w:rsid w:val="00783DC4"/>
    <w:rsid w:val="00786256"/>
    <w:rsid w:val="007868AC"/>
    <w:rsid w:val="00786E4C"/>
    <w:rsid w:val="007B036E"/>
    <w:rsid w:val="007B2E33"/>
    <w:rsid w:val="007C151D"/>
    <w:rsid w:val="007C5E16"/>
    <w:rsid w:val="007E4BC9"/>
    <w:rsid w:val="007E5298"/>
    <w:rsid w:val="007F459E"/>
    <w:rsid w:val="007F5ABA"/>
    <w:rsid w:val="0080153C"/>
    <w:rsid w:val="0080167B"/>
    <w:rsid w:val="00806F47"/>
    <w:rsid w:val="0081593A"/>
    <w:rsid w:val="00831F0F"/>
    <w:rsid w:val="00840975"/>
    <w:rsid w:val="00851F99"/>
    <w:rsid w:val="0085544A"/>
    <w:rsid w:val="00860FFE"/>
    <w:rsid w:val="008716F6"/>
    <w:rsid w:val="008725FB"/>
    <w:rsid w:val="008744BD"/>
    <w:rsid w:val="00891BBA"/>
    <w:rsid w:val="008970B0"/>
    <w:rsid w:val="008B5244"/>
    <w:rsid w:val="008B7F59"/>
    <w:rsid w:val="008C60B2"/>
    <w:rsid w:val="008C6E27"/>
    <w:rsid w:val="008C7A1A"/>
    <w:rsid w:val="008F0881"/>
    <w:rsid w:val="008F3978"/>
    <w:rsid w:val="008F61FF"/>
    <w:rsid w:val="00901562"/>
    <w:rsid w:val="009027BF"/>
    <w:rsid w:val="00903F15"/>
    <w:rsid w:val="0091577B"/>
    <w:rsid w:val="009409AA"/>
    <w:rsid w:val="0094773A"/>
    <w:rsid w:val="009554DC"/>
    <w:rsid w:val="00984027"/>
    <w:rsid w:val="00995B52"/>
    <w:rsid w:val="009A3040"/>
    <w:rsid w:val="009A7E1C"/>
    <w:rsid w:val="009B046B"/>
    <w:rsid w:val="009D3FE0"/>
    <w:rsid w:val="00A02C3D"/>
    <w:rsid w:val="00A10270"/>
    <w:rsid w:val="00A145BF"/>
    <w:rsid w:val="00A479A0"/>
    <w:rsid w:val="00A56D51"/>
    <w:rsid w:val="00A72C14"/>
    <w:rsid w:val="00A74953"/>
    <w:rsid w:val="00A776E5"/>
    <w:rsid w:val="00A94D83"/>
    <w:rsid w:val="00A94F15"/>
    <w:rsid w:val="00AA124A"/>
    <w:rsid w:val="00AB3BFA"/>
    <w:rsid w:val="00AB786D"/>
    <w:rsid w:val="00AE1B5D"/>
    <w:rsid w:val="00B072C1"/>
    <w:rsid w:val="00B2025B"/>
    <w:rsid w:val="00B23EA2"/>
    <w:rsid w:val="00B43A26"/>
    <w:rsid w:val="00B4472B"/>
    <w:rsid w:val="00B63520"/>
    <w:rsid w:val="00B657EC"/>
    <w:rsid w:val="00B661B2"/>
    <w:rsid w:val="00BB462C"/>
    <w:rsid w:val="00BB5579"/>
    <w:rsid w:val="00BB6481"/>
    <w:rsid w:val="00BC0DE9"/>
    <w:rsid w:val="00BE03B7"/>
    <w:rsid w:val="00BF5EF6"/>
    <w:rsid w:val="00C00842"/>
    <w:rsid w:val="00C03780"/>
    <w:rsid w:val="00C05654"/>
    <w:rsid w:val="00C267E7"/>
    <w:rsid w:val="00C275E6"/>
    <w:rsid w:val="00C353FE"/>
    <w:rsid w:val="00C3559A"/>
    <w:rsid w:val="00C37D29"/>
    <w:rsid w:val="00C57D09"/>
    <w:rsid w:val="00C669E4"/>
    <w:rsid w:val="00C74B92"/>
    <w:rsid w:val="00C76A06"/>
    <w:rsid w:val="00C82C9E"/>
    <w:rsid w:val="00C8506C"/>
    <w:rsid w:val="00C93B8B"/>
    <w:rsid w:val="00CA12C5"/>
    <w:rsid w:val="00CA3857"/>
    <w:rsid w:val="00CA6A98"/>
    <w:rsid w:val="00CB1CF0"/>
    <w:rsid w:val="00CB2F90"/>
    <w:rsid w:val="00CC542E"/>
    <w:rsid w:val="00CC5FA4"/>
    <w:rsid w:val="00D03339"/>
    <w:rsid w:val="00D139BE"/>
    <w:rsid w:val="00D14FA6"/>
    <w:rsid w:val="00D20893"/>
    <w:rsid w:val="00D212BB"/>
    <w:rsid w:val="00D43194"/>
    <w:rsid w:val="00D534E7"/>
    <w:rsid w:val="00D80C4D"/>
    <w:rsid w:val="00D86662"/>
    <w:rsid w:val="00DB1CDC"/>
    <w:rsid w:val="00DB7EE9"/>
    <w:rsid w:val="00DC0794"/>
    <w:rsid w:val="00DE5B84"/>
    <w:rsid w:val="00DF04C3"/>
    <w:rsid w:val="00DF7ADA"/>
    <w:rsid w:val="00E03087"/>
    <w:rsid w:val="00E10BFB"/>
    <w:rsid w:val="00E12B58"/>
    <w:rsid w:val="00E161E8"/>
    <w:rsid w:val="00E1630E"/>
    <w:rsid w:val="00E16542"/>
    <w:rsid w:val="00E2039C"/>
    <w:rsid w:val="00E25150"/>
    <w:rsid w:val="00E30407"/>
    <w:rsid w:val="00E332D0"/>
    <w:rsid w:val="00E35D6D"/>
    <w:rsid w:val="00E471E7"/>
    <w:rsid w:val="00E5122B"/>
    <w:rsid w:val="00E63473"/>
    <w:rsid w:val="00E72966"/>
    <w:rsid w:val="00E771B8"/>
    <w:rsid w:val="00E9383B"/>
    <w:rsid w:val="00EA08B1"/>
    <w:rsid w:val="00EA19BA"/>
    <w:rsid w:val="00EA533E"/>
    <w:rsid w:val="00EA5709"/>
    <w:rsid w:val="00EB2FC4"/>
    <w:rsid w:val="00EE3CFC"/>
    <w:rsid w:val="00EF786D"/>
    <w:rsid w:val="00F016B2"/>
    <w:rsid w:val="00F302FE"/>
    <w:rsid w:val="00F34573"/>
    <w:rsid w:val="00F44FE3"/>
    <w:rsid w:val="00F5237F"/>
    <w:rsid w:val="00F65C1A"/>
    <w:rsid w:val="00F66723"/>
    <w:rsid w:val="00F73AAC"/>
    <w:rsid w:val="00F7575D"/>
    <w:rsid w:val="00F77206"/>
    <w:rsid w:val="00F95DC9"/>
    <w:rsid w:val="00FA4A38"/>
    <w:rsid w:val="00FB1A2B"/>
    <w:rsid w:val="00FB2E85"/>
    <w:rsid w:val="00FB40B1"/>
    <w:rsid w:val="00FC5426"/>
    <w:rsid w:val="00FD22E9"/>
    <w:rsid w:val="00FD7784"/>
    <w:rsid w:val="00FE1DE4"/>
    <w:rsid w:val="00FF43EE"/>
    <w:rsid w:val="00FF49BE"/>
    <w:rsid w:val="00FF7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21CEE4"/>
  <w15:chartTrackingRefBased/>
  <w15:docId w15:val="{19300DAE-605C-4E43-93B2-E953FDADD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A2B"/>
  </w:style>
  <w:style w:type="paragraph" w:styleId="Heading3">
    <w:name w:val="heading 3"/>
    <w:basedOn w:val="Normal"/>
    <w:link w:val="Heading3Char"/>
    <w:uiPriority w:val="9"/>
    <w:qFormat/>
    <w:rsid w:val="007108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C4DBB"/>
    <w:pPr>
      <w:keepNext/>
      <w:keepLines/>
      <w:spacing w:before="40" w:after="0" w:line="256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108A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7108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108A1"/>
    <w:rPr>
      <w:b/>
      <w:bCs/>
    </w:rPr>
  </w:style>
  <w:style w:type="character" w:styleId="Emphasis">
    <w:name w:val="Emphasis"/>
    <w:basedOn w:val="DefaultParagraphFont"/>
    <w:uiPriority w:val="20"/>
    <w:qFormat/>
    <w:rsid w:val="007108A1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48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8D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27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27CF"/>
  </w:style>
  <w:style w:type="paragraph" w:styleId="Footer">
    <w:name w:val="footer"/>
    <w:basedOn w:val="Normal"/>
    <w:link w:val="FooterChar"/>
    <w:uiPriority w:val="99"/>
    <w:unhideWhenUsed/>
    <w:rsid w:val="005527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27CF"/>
  </w:style>
  <w:style w:type="character" w:customStyle="1" w:styleId="Heading4Char">
    <w:name w:val="Heading 4 Char"/>
    <w:basedOn w:val="DefaultParagraphFont"/>
    <w:link w:val="Heading4"/>
    <w:uiPriority w:val="9"/>
    <w:rsid w:val="002C4DB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2C4DB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45C55"/>
    <w:pPr>
      <w:ind w:left="720"/>
      <w:contextualSpacing/>
    </w:pPr>
  </w:style>
  <w:style w:type="character" w:customStyle="1" w:styleId="f">
    <w:name w:val="f"/>
    <w:basedOn w:val="DefaultParagraphFont"/>
    <w:rsid w:val="005A3B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189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A6CC90-35AC-4F50-B800-5C3AC55055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ye higby</dc:creator>
  <cp:keywords/>
  <dc:description/>
  <cp:lastModifiedBy>faye higby</cp:lastModifiedBy>
  <cp:revision>2</cp:revision>
  <cp:lastPrinted>2021-09-25T12:46:00Z</cp:lastPrinted>
  <dcterms:created xsi:type="dcterms:W3CDTF">2021-09-25T12:47:00Z</dcterms:created>
  <dcterms:modified xsi:type="dcterms:W3CDTF">2021-09-25T12:47:00Z</dcterms:modified>
</cp:coreProperties>
</file>